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917FFB" w14:textId="77777777" w:rsidR="00E7747D" w:rsidRPr="00357F62" w:rsidRDefault="00E774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3D917FFC" w14:textId="7EC631CA" w:rsidR="00E7747D" w:rsidRPr="00357F62" w:rsidRDefault="005446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3D917FFD" w14:textId="77777777" w:rsidR="00E7747D" w:rsidRPr="00357F62" w:rsidRDefault="00E7747D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3D917FFE" w14:textId="77777777" w:rsidR="00E7747D" w:rsidRPr="00357F62" w:rsidRDefault="00E7747D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ind w:firstLine="720"/>
        <w:rPr>
          <w:rFonts w:eastAsia="Arial"/>
          <w:lang w:eastAsia="en-US" w:bidi="en-US"/>
        </w:rPr>
      </w:pPr>
    </w:p>
    <w:p w14:paraId="3D917FFF" w14:textId="77777777" w:rsidR="00E7747D" w:rsidRPr="00357F62" w:rsidRDefault="006B532B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357F62">
        <w:rPr>
          <w:rFonts w:eastAsia="Arial"/>
          <w:lang w:eastAsia="en-US" w:bidi="en-US"/>
        </w:rPr>
        <w:t>Contact Name</w:t>
      </w:r>
    </w:p>
    <w:p w14:paraId="3D918000" w14:textId="77777777" w:rsidR="00E7747D" w:rsidRPr="00357F62" w:rsidRDefault="006B532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57F62">
        <w:rPr>
          <w:rFonts w:eastAsia="Arial"/>
          <w:lang w:eastAsia="en-US" w:bidi="en-US"/>
        </w:rPr>
        <w:t>Address</w:t>
      </w:r>
    </w:p>
    <w:p w14:paraId="3D918001" w14:textId="77777777" w:rsidR="00E7747D" w:rsidRPr="00357F62" w:rsidRDefault="006B532B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357F62">
        <w:rPr>
          <w:rFonts w:eastAsia="Arial"/>
          <w:lang w:eastAsia="en-US" w:bidi="en-US"/>
        </w:rPr>
        <w:t>Address2</w:t>
      </w:r>
      <w:r w:rsidRPr="00357F62">
        <w:rPr>
          <w:rFonts w:eastAsia="Arial"/>
          <w:lang w:eastAsia="en-US" w:bidi="en-US"/>
        </w:rPr>
        <w:tab/>
      </w:r>
    </w:p>
    <w:p w14:paraId="4DDD991A" w14:textId="77777777" w:rsidR="005446F2" w:rsidRDefault="006B532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57F62">
        <w:rPr>
          <w:rFonts w:eastAsia="Arial"/>
          <w:lang w:eastAsia="en-US" w:bidi="en-US"/>
        </w:rPr>
        <w:t xml:space="preserve">City, </w:t>
      </w:r>
    </w:p>
    <w:p w14:paraId="3D918002" w14:textId="1470FE6F" w:rsidR="00E7747D" w:rsidRPr="00357F62" w:rsidRDefault="006B532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57F62">
        <w:rPr>
          <w:rFonts w:eastAsia="Arial"/>
          <w:lang w:eastAsia="en-US" w:bidi="en-US"/>
        </w:rPr>
        <w:t>State/Province</w:t>
      </w:r>
    </w:p>
    <w:p w14:paraId="3D918003" w14:textId="77777777" w:rsidR="00E7747D" w:rsidRPr="00357F62" w:rsidRDefault="006B532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357F62">
        <w:rPr>
          <w:rFonts w:eastAsia="Arial"/>
          <w:lang w:eastAsia="en-US" w:bidi="en-US"/>
        </w:rPr>
        <w:t>Zip/Postal Code</w:t>
      </w:r>
    </w:p>
    <w:p w14:paraId="3D918004" w14:textId="77777777" w:rsidR="00E7747D" w:rsidRPr="00357F62" w:rsidRDefault="00E7747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D918005" w14:textId="77777777" w:rsidR="00E7747D" w:rsidRPr="00357F62" w:rsidRDefault="00E7747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D918006" w14:textId="77777777" w:rsidR="00E7747D" w:rsidRPr="00357F62" w:rsidRDefault="00E7747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3D918007" w14:textId="2FC7EAB5" w:rsidR="00E7747D" w:rsidRPr="006B532B" w:rsidRDefault="005446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6B532B" w:rsidRPr="00357F62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: </w:t>
      </w:r>
      <w:r w:rsidR="006B532B" w:rsidRPr="006B532B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 xml:space="preserve">REVOCATION OF </w:t>
      </w:r>
      <w:r w:rsidR="00DE09F1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GUARANTEE</w:t>
      </w:r>
    </w:p>
    <w:p w14:paraId="3D918008" w14:textId="77777777" w:rsidR="00E7747D" w:rsidRPr="006B532B" w:rsidRDefault="00E7747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3D918009" w14:textId="77777777" w:rsidR="00E7747D" w:rsidRPr="006B532B" w:rsidRDefault="00E7747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3D91800A" w14:textId="77777777" w:rsidR="00E7747D" w:rsidRPr="006B532B" w:rsidRDefault="006B532B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B532B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Dear [CONTACT NAME],</w:t>
      </w:r>
    </w:p>
    <w:p w14:paraId="3D91800B" w14:textId="77777777" w:rsidR="00E7747D" w:rsidRPr="006B532B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D91800C" w14:textId="2D72D860" w:rsidR="00E7747D" w:rsidRPr="006B532B" w:rsidRDefault="006B53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Reference is made to our </w:t>
      </w:r>
      <w:r w:rsidR="00DE09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uarantee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dated </w:t>
      </w:r>
      <w:r w:rsidRPr="006B532B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[DATE]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, issued to you where we guaranteed the credit of </w:t>
      </w:r>
      <w:r w:rsidRPr="006B532B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[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BLIGOR</w:t>
      </w:r>
      <w:r w:rsidRPr="006B532B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 xml:space="preserve"> NAME]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3D91800D" w14:textId="77777777" w:rsidR="00E7747D" w:rsidRPr="006B532B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D91800E" w14:textId="6FD1303D" w:rsidR="00E7747D" w:rsidRPr="006B532B" w:rsidRDefault="006B53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Please be advised that effective upon receipt of this letter revoking our </w:t>
      </w:r>
      <w:r w:rsidR="00DE09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uarantee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, (or such effective termination date as provided under the </w:t>
      </w:r>
      <w:r w:rsidR="00DE09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uarantee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) the undersigned </w:t>
      </w:r>
      <w:r w:rsidR="007E65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s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not obligated on the </w:t>
      </w:r>
      <w:r w:rsidR="00DE09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uarantee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for any future or further credit extended by you to the Obligor. </w:t>
      </w:r>
      <w:r w:rsidR="007E65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understand that </w:t>
      </w:r>
      <w:r w:rsidR="007E65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shall remain liable for the present balance owed until </w:t>
      </w:r>
      <w:r w:rsidR="007E65A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it is 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ully paid.</w:t>
      </w:r>
    </w:p>
    <w:p w14:paraId="3D91800F" w14:textId="77777777" w:rsidR="00E7747D" w:rsidRPr="006B532B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D918011" w14:textId="2B58DA60" w:rsidR="00E7747D" w:rsidRPr="00357F62" w:rsidRDefault="006B53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</w:t>
      </w: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ould appreciate confirmation of the present balance owed and would further appreciate notification</w:t>
      </w:r>
      <w:r w:rsidR="004E72F4"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6B532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hen said balance has been fully paid,</w:t>
      </w: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ogether with </w:t>
      </w:r>
      <w:r w:rsidR="004E72F4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eturn of our guarantee at that time.</w:t>
      </w:r>
    </w:p>
    <w:p w14:paraId="3D918012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14" w14:textId="6B96B54D" w:rsidR="00E7747D" w:rsidRPr="00357F62" w:rsidRDefault="006B53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Please confirm to us in writing </w:t>
      </w:r>
      <w:r w:rsidR="00F026C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eceipt and acknowledg</w:t>
      </w:r>
      <w:r w:rsidR="004E72F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</w:t>
      </w: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ent of this </w:t>
      </w:r>
      <w:r w:rsidR="00DE09F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guarantee</w:t>
      </w: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revocation by </w:t>
      </w:r>
      <w:r w:rsidR="00F026C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igning and </w:t>
      </w: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eturn</w:t>
      </w:r>
      <w:r w:rsidR="00F026C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g the </w:t>
      </w: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cknowledg</w:t>
      </w:r>
      <w:r w:rsidR="008553A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</w:t>
      </w: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ent below.</w:t>
      </w:r>
    </w:p>
    <w:p w14:paraId="3D918015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16" w14:textId="77777777" w:rsidR="00E7747D" w:rsidRPr="00357F62" w:rsidRDefault="006B53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ank you for your cooperation.</w:t>
      </w:r>
    </w:p>
    <w:p w14:paraId="3D918017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18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19" w14:textId="48CD0C9C" w:rsidR="00E7747D" w:rsidRPr="00357F62" w:rsidRDefault="008553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6B532B" w:rsidRPr="00357F62">
        <w:rPr>
          <w:rFonts w:eastAsia="Arial"/>
          <w:lang w:eastAsia="en-US" w:bidi="en-US"/>
        </w:rPr>
        <w:t>,</w:t>
      </w:r>
    </w:p>
    <w:p w14:paraId="3D91801A" w14:textId="77777777" w:rsidR="00E7747D" w:rsidRPr="00357F62" w:rsidRDefault="00E774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D91801B" w14:textId="77777777" w:rsidR="00E7747D" w:rsidRPr="00357F62" w:rsidRDefault="00E774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D91801C" w14:textId="16A48A54" w:rsidR="00E7747D" w:rsidRDefault="00E774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15B689F" w14:textId="77777777" w:rsidR="008553A4" w:rsidRPr="00357F62" w:rsidRDefault="008553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D91801D" w14:textId="77777777" w:rsidR="00E7747D" w:rsidRPr="00357F62" w:rsidRDefault="006B53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357F62">
        <w:rPr>
          <w:rFonts w:eastAsia="Arial"/>
          <w:lang w:eastAsia="en-US" w:bidi="en-US"/>
        </w:rPr>
        <w:t>[YOUR NAME]</w:t>
      </w:r>
    </w:p>
    <w:p w14:paraId="3D91801E" w14:textId="77777777" w:rsidR="00E7747D" w:rsidRPr="00357F62" w:rsidRDefault="006B53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57F62">
        <w:rPr>
          <w:rFonts w:eastAsia="Arial"/>
          <w:color w:val="000000"/>
          <w:lang w:eastAsia="en-US" w:bidi="en-US"/>
        </w:rPr>
        <w:t>[YOUR TITLE]</w:t>
      </w:r>
    </w:p>
    <w:p w14:paraId="3D91801F" w14:textId="77777777" w:rsidR="00E7747D" w:rsidRPr="00357F62" w:rsidRDefault="006B53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57F62">
        <w:rPr>
          <w:rFonts w:eastAsia="Arial"/>
          <w:color w:val="000000"/>
          <w:lang w:eastAsia="en-US" w:bidi="en-US"/>
        </w:rPr>
        <w:t>[YOUR PHONE NUMBER]</w:t>
      </w:r>
    </w:p>
    <w:p w14:paraId="3D918020" w14:textId="77777777" w:rsidR="00E7747D" w:rsidRPr="00357F62" w:rsidRDefault="006B53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357F62">
        <w:rPr>
          <w:rFonts w:eastAsia="Arial"/>
          <w:color w:val="000000"/>
          <w:lang w:eastAsia="en-US" w:bidi="en-US"/>
        </w:rPr>
        <w:t>[YOUREMAIL@YOURCOMPANY.COM]</w:t>
      </w:r>
    </w:p>
    <w:p w14:paraId="3D918021" w14:textId="77777777" w:rsidR="00E7747D" w:rsidRPr="00357F62" w:rsidRDefault="00E774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D918022" w14:textId="77777777" w:rsidR="00E7747D" w:rsidRPr="00357F62" w:rsidRDefault="00E7747D">
      <w:pPr>
        <w:pStyle w:val="HTMLPreformatted"/>
        <w:pBdr>
          <w:bottom w:val="single" w:sz="12" w:space="1" w:color="auto"/>
          <w:between w:val="single" w:sz="12" w:space="1" w:color="auto"/>
        </w:pBd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23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24" w14:textId="77777777" w:rsidR="00E7747D" w:rsidRPr="00357F62" w:rsidRDefault="006B53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LEASE RETURN BY CERTIFIED MAIL</w:t>
      </w:r>
    </w:p>
    <w:p w14:paraId="3D918025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26" w14:textId="77777777" w:rsidR="00E7747D" w:rsidRPr="00357F62" w:rsidRDefault="006B53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cknowledged:</w:t>
      </w:r>
    </w:p>
    <w:p w14:paraId="3D918027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28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29" w14:textId="56FF2E6A" w:rsidR="00E7747D" w:rsidRPr="00357F62" w:rsidRDefault="006B53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u w:val="single"/>
          <w:lang w:eastAsia="en-US" w:bidi="en-US"/>
        </w:rPr>
      </w:pPr>
      <w:r w:rsidRPr="00357F62">
        <w:rPr>
          <w:rFonts w:eastAsia="Arial"/>
          <w:lang w:eastAsia="en-US" w:bidi="en-US"/>
        </w:rPr>
        <w:t xml:space="preserve">____________________ </w:t>
      </w:r>
      <w:r w:rsidRPr="00357F62">
        <w:rPr>
          <w:rFonts w:eastAsia="Arial"/>
          <w:lang w:eastAsia="en-US" w:bidi="en-US"/>
        </w:rPr>
        <w:tab/>
      </w:r>
      <w:r w:rsidRPr="00357F62">
        <w:rPr>
          <w:rFonts w:eastAsia="Arial"/>
          <w:lang w:eastAsia="en-US" w:bidi="en-US"/>
        </w:rPr>
        <w:tab/>
        <w:t>Effective Date:</w:t>
      </w:r>
      <w:r w:rsidRPr="00357F62">
        <w:rPr>
          <w:rFonts w:eastAsia="Arial"/>
          <w:u w:val="single"/>
          <w:lang w:eastAsia="en-US" w:bidi="en-US"/>
        </w:rPr>
        <w:tab/>
      </w:r>
      <w:r w:rsidRPr="00357F62">
        <w:rPr>
          <w:rFonts w:eastAsia="Arial"/>
          <w:u w:val="single"/>
          <w:lang w:eastAsia="en-US" w:bidi="en-US"/>
        </w:rPr>
        <w:tab/>
        <w:t xml:space="preserve">  </w:t>
      </w:r>
      <w:r w:rsidRPr="00357F62">
        <w:rPr>
          <w:rFonts w:eastAsia="Arial"/>
          <w:u w:val="single"/>
          <w:lang w:eastAsia="en-US" w:bidi="en-US"/>
        </w:rPr>
        <w:tab/>
      </w:r>
      <w:r w:rsidRPr="00357F62">
        <w:rPr>
          <w:rFonts w:eastAsia="Arial"/>
          <w:lang w:eastAsia="en-US" w:bidi="en-US"/>
        </w:rPr>
        <w:t xml:space="preserve">  Present Balance:</w:t>
      </w:r>
      <w:r w:rsidR="008553A4">
        <w:rPr>
          <w:rFonts w:eastAsia="Arial"/>
          <w:lang w:eastAsia="en-US" w:bidi="en-US"/>
        </w:rPr>
        <w:t>R</w:t>
      </w:r>
      <w:r w:rsidRPr="00357F62">
        <w:rPr>
          <w:rFonts w:eastAsia="Arial"/>
          <w:u w:val="single"/>
          <w:lang w:eastAsia="en-US" w:bidi="en-US"/>
        </w:rPr>
        <w:tab/>
      </w:r>
      <w:r w:rsidRPr="00357F62">
        <w:rPr>
          <w:rFonts w:eastAsia="Arial"/>
          <w:u w:val="single"/>
          <w:lang w:eastAsia="en-US" w:bidi="en-US"/>
        </w:rPr>
        <w:tab/>
      </w:r>
    </w:p>
    <w:p w14:paraId="3D91802A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91802B" w14:textId="77777777" w:rsidR="00E7747D" w:rsidRPr="00357F62" w:rsidRDefault="006B53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57F6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reditor</w:t>
      </w:r>
    </w:p>
    <w:p w14:paraId="3D91802C" w14:textId="77777777" w:rsidR="00E7747D" w:rsidRPr="00357F62" w:rsidRDefault="00E7747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sectPr w:rsidR="00E7747D" w:rsidRPr="00357F6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2E752" w14:textId="77777777" w:rsidR="008D40A7" w:rsidRDefault="008D40A7">
      <w:r>
        <w:separator/>
      </w:r>
    </w:p>
  </w:endnote>
  <w:endnote w:type="continuationSeparator" w:id="0">
    <w:p w14:paraId="127CB95D" w14:textId="77777777" w:rsidR="008D40A7" w:rsidRDefault="008D4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1802E" w14:textId="77777777" w:rsidR="00E7747D" w:rsidRDefault="006B532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>[YOUR COMPANY NAME]</w:t>
    </w:r>
  </w:p>
  <w:p w14:paraId="3D91802F" w14:textId="77777777" w:rsidR="00E7747D" w:rsidRDefault="006B532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6"/>
        <w:lang w:val="en-US" w:eastAsia="en-US" w:bidi="en-US"/>
      </w:rPr>
    </w:pPr>
    <w:r>
      <w:rPr>
        <w:rFonts w:ascii="Arial" w:eastAsia="Arial" w:hAnsi="Arial" w:cs="Arial"/>
        <w:sz w:val="16"/>
        <w:lang w:val="en-US" w:eastAsia="en-US" w:bidi="en-US"/>
      </w:rPr>
      <w:t>[YOUR COMPLETE ADDRESS]</w:t>
    </w:r>
  </w:p>
  <w:p w14:paraId="3D918030" w14:textId="77777777" w:rsidR="00E7747D" w:rsidRDefault="006B532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6"/>
        <w:lang w:val="en-US" w:eastAsia="en-US" w:bidi="en-US"/>
      </w:rPr>
    </w:pPr>
    <w:r>
      <w:rPr>
        <w:rFonts w:ascii="Arial" w:eastAsia="Arial" w:hAnsi="Arial" w:cs="Arial"/>
        <w:sz w:val="16"/>
        <w:lang w:val="en-US" w:eastAsia="en-US" w:bidi="en-US"/>
      </w:rPr>
      <w:t>Tel: [YOUR PHONE NUMBER] / Fax: [YOUR FAX NUMBER]</w:t>
    </w:r>
  </w:p>
  <w:p w14:paraId="3D918031" w14:textId="77777777" w:rsidR="00E7747D" w:rsidRDefault="0053156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6"/>
        <w:lang w:val="fr-CA" w:eastAsia="fr-CA" w:bidi="fr-CA"/>
      </w:rPr>
    </w:pPr>
    <w:hyperlink r:id="rId1" w:history="1">
      <w:r w:rsidR="006B532B">
        <w:rPr>
          <w:rStyle w:val="Hyperlink"/>
          <w:rFonts w:ascii="Arial" w:eastAsia="Arial" w:hAnsi="Arial" w:cs="Arial"/>
          <w:sz w:val="16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CDBAF" w14:textId="77777777" w:rsidR="008D40A7" w:rsidRDefault="008D40A7">
      <w:r>
        <w:separator/>
      </w:r>
    </w:p>
  </w:footnote>
  <w:footnote w:type="continuationSeparator" w:id="0">
    <w:p w14:paraId="381C000B" w14:textId="77777777" w:rsidR="008D40A7" w:rsidRDefault="008D40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1802D" w14:textId="77777777" w:rsidR="00E7747D" w:rsidRDefault="00E7747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MbYwMTO0NDAwNzdW0lEKTi0uzszPAykwrgUATEU6iCwAAAA="/>
    <w:docVar w:name="Description" w:val="Need to know how to revoke guarantees? This sample letter will assist. See other finance and accounting templates here https://www.templateguru.co.za/templates/finance-accounting/ And if you want to learn more about revocation of guarantees visit www.preservearticles.com/notes/short-notes-on-revocation-of-guarantee/19242"/>
    <w:docVar w:name="Excerpt" w:val="RE: REVOCATION OF GUARANTEE   Dear [CONTACT NAME],_x000a__x000a_Reference is made to our guarantee dated [DATE], issued to you where we guaranteed the credit of [OBLIGOR NAME]._x000a_"/>
    <w:docVar w:name="Source" w:val="www.effective-business-letters.com"/>
    <w:docVar w:name="Tags" w:val="revocation of guarantee , revocation, guarantee, guarantees and collateral, business documents, entrepreneurship, entrepreneur, revocation of guarantee template, revocation of guarantee example "/>
  </w:docVars>
  <w:rsids>
    <w:rsidRoot w:val="00E7747D"/>
    <w:rsid w:val="00357F62"/>
    <w:rsid w:val="00372934"/>
    <w:rsid w:val="0041761A"/>
    <w:rsid w:val="004D1FF5"/>
    <w:rsid w:val="004E72F4"/>
    <w:rsid w:val="00531568"/>
    <w:rsid w:val="005446F2"/>
    <w:rsid w:val="006B532B"/>
    <w:rsid w:val="007638BE"/>
    <w:rsid w:val="00783F72"/>
    <w:rsid w:val="007E65A8"/>
    <w:rsid w:val="008553A4"/>
    <w:rsid w:val="00891FAA"/>
    <w:rsid w:val="008D40A7"/>
    <w:rsid w:val="008D5FAB"/>
    <w:rsid w:val="0095561C"/>
    <w:rsid w:val="009A7A7F"/>
    <w:rsid w:val="00A75DA5"/>
    <w:rsid w:val="00D61B84"/>
    <w:rsid w:val="00DE09F1"/>
    <w:rsid w:val="00E7747D"/>
    <w:rsid w:val="00F02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17F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pPr>
      <w:widowControl w:val="0"/>
      <w:spacing w:after="240" w:line="240" w:lineRule="exact"/>
      <w:ind w:right="1224" w:firstLine="720"/>
    </w:pPr>
  </w:style>
  <w:style w:type="character" w:styleId="FollowedHyperlink">
    <w:name w:val="FollowedHyperlink"/>
    <w:qFormat/>
    <w:rPr>
      <w:color w:val="800080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174</Words>
  <Characters>998</Characters>
  <Application>Microsoft Office Word</Application>
  <DocSecurity>0</DocSecurity>
  <Lines>5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0T09:31:00Z</dcterms:created>
  <dcterms:modified xsi:type="dcterms:W3CDTF">2019-10-21T19:07:00Z</dcterms:modified>
  <cp:category/>
</cp:coreProperties>
</file>